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A540B8" w14:textId="3C0B2D45" w:rsidR="00887FAA" w:rsidRPr="005C3C44" w:rsidRDefault="00887FAA" w:rsidP="00887FAA">
      <w:pPr>
        <w:jc w:val="center"/>
        <w:rPr>
          <w:sz w:val="36"/>
          <w:szCs w:val="36"/>
        </w:rPr>
      </w:pPr>
      <w:bookmarkStart w:id="0" w:name="_Hlk68027249"/>
      <w:bookmarkEnd w:id="0"/>
      <w:r w:rsidRPr="005C3C44">
        <w:rPr>
          <w:b/>
          <w:bCs/>
          <w:sz w:val="36"/>
          <w:szCs w:val="36"/>
        </w:rPr>
        <w:t>Test Case</w:t>
      </w:r>
      <w:r w:rsidRPr="005C3C44">
        <w:rPr>
          <w:sz w:val="36"/>
          <w:szCs w:val="36"/>
        </w:rPr>
        <w:t xml:space="preserve"> </w:t>
      </w:r>
      <w:r w:rsidRPr="005C3C44">
        <w:rPr>
          <w:b/>
          <w:bCs/>
          <w:sz w:val="36"/>
          <w:szCs w:val="36"/>
        </w:rPr>
        <w:t>00</w:t>
      </w:r>
      <w:r w:rsidR="00D6487C">
        <w:rPr>
          <w:b/>
          <w:bCs/>
          <w:sz w:val="36"/>
          <w:szCs w:val="36"/>
        </w:rPr>
        <w:t>50</w:t>
      </w:r>
    </w:p>
    <w:p w14:paraId="32B0BA52" w14:textId="34DF8C22" w:rsidR="00887FAA" w:rsidRPr="009F6166" w:rsidRDefault="00887FAA" w:rsidP="00887FAA">
      <w:pPr>
        <w:rPr>
          <w:sz w:val="26"/>
          <w:szCs w:val="26"/>
        </w:rPr>
      </w:pPr>
      <w:r w:rsidRPr="009F6166">
        <w:rPr>
          <w:b/>
          <w:bCs/>
          <w:sz w:val="26"/>
          <w:szCs w:val="26"/>
        </w:rPr>
        <w:t>System:</w:t>
      </w:r>
      <w:r w:rsidRPr="009F6166"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irtuCardsHost</w:t>
      </w:r>
      <w:proofErr w:type="spellEnd"/>
      <w:r w:rsidR="00477243">
        <w:rPr>
          <w:sz w:val="26"/>
          <w:szCs w:val="26"/>
        </w:rPr>
        <w:t xml:space="preserve"> and </w:t>
      </w:r>
      <w:proofErr w:type="spellStart"/>
      <w:r w:rsidR="00477243">
        <w:rPr>
          <w:sz w:val="26"/>
          <w:szCs w:val="26"/>
        </w:rPr>
        <w:t>VirtuCardClient</w:t>
      </w:r>
      <w:proofErr w:type="spellEnd"/>
    </w:p>
    <w:p w14:paraId="40E8AFB6" w14:textId="6575C51E" w:rsidR="00887FAA" w:rsidRPr="009F6166" w:rsidRDefault="00887FAA" w:rsidP="00887FAA">
      <w:pPr>
        <w:rPr>
          <w:sz w:val="26"/>
          <w:szCs w:val="26"/>
        </w:rPr>
      </w:pPr>
      <w:r w:rsidRPr="009F6166">
        <w:rPr>
          <w:b/>
          <w:bCs/>
          <w:sz w:val="26"/>
          <w:szCs w:val="26"/>
        </w:rPr>
        <w:t>Description:</w:t>
      </w:r>
      <w:r w:rsidRPr="009F6166">
        <w:rPr>
          <w:sz w:val="26"/>
          <w:szCs w:val="26"/>
        </w:rPr>
        <w:t xml:space="preserve"> </w:t>
      </w:r>
      <w:r w:rsidR="00D00255">
        <w:rPr>
          <w:sz w:val="26"/>
          <w:szCs w:val="26"/>
        </w:rPr>
        <w:t xml:space="preserve">Test </w:t>
      </w:r>
      <w:r w:rsidR="00477243">
        <w:rPr>
          <w:sz w:val="26"/>
          <w:szCs w:val="26"/>
        </w:rPr>
        <w:t xml:space="preserve">whether </w:t>
      </w:r>
      <w:r w:rsidR="00986C90">
        <w:rPr>
          <w:sz w:val="26"/>
          <w:szCs w:val="26"/>
        </w:rPr>
        <w:t>card sleeve changes on Client</w:t>
      </w:r>
    </w:p>
    <w:p w14:paraId="39A99D61" w14:textId="06377908" w:rsidR="00887FAA" w:rsidRPr="009F6166" w:rsidRDefault="00887FAA" w:rsidP="00887FAA">
      <w:pPr>
        <w:rPr>
          <w:sz w:val="26"/>
          <w:szCs w:val="26"/>
        </w:rPr>
      </w:pPr>
      <w:r w:rsidRPr="009F6166">
        <w:rPr>
          <w:b/>
          <w:bCs/>
          <w:sz w:val="26"/>
          <w:szCs w:val="26"/>
        </w:rPr>
        <w:t>Severity:</w:t>
      </w:r>
      <w:r w:rsidRPr="009F6166">
        <w:rPr>
          <w:sz w:val="26"/>
          <w:szCs w:val="26"/>
        </w:rPr>
        <w:t xml:space="preserve"> </w:t>
      </w:r>
      <w:r w:rsidR="00020DA0">
        <w:rPr>
          <w:sz w:val="26"/>
          <w:szCs w:val="26"/>
        </w:rPr>
        <w:t>2</w:t>
      </w:r>
    </w:p>
    <w:p w14:paraId="784FD304" w14:textId="48D577AD" w:rsidR="00D00255" w:rsidRDefault="00D00255" w:rsidP="00D00255">
      <w:pPr>
        <w:jc w:val="center"/>
        <w:rPr>
          <w:b/>
          <w:bCs/>
          <w:sz w:val="32"/>
          <w:szCs w:val="32"/>
        </w:rPr>
      </w:pPr>
      <w:r w:rsidRPr="005C3C44">
        <w:rPr>
          <w:b/>
          <w:bCs/>
          <w:sz w:val="32"/>
          <w:szCs w:val="32"/>
        </w:rPr>
        <w:t>Instructions</w:t>
      </w:r>
    </w:p>
    <w:p w14:paraId="49368435" w14:textId="0EA863F8" w:rsidR="00624CC7" w:rsidRDefault="00624CC7" w:rsidP="00624CC7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Test 1</w:t>
      </w:r>
    </w:p>
    <w:p w14:paraId="4B7ABC52" w14:textId="77777777" w:rsidR="00624CC7" w:rsidRDefault="00624CC7" w:rsidP="00624CC7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rt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</w:t>
      </w:r>
    </w:p>
    <w:p w14:paraId="3E97722D" w14:textId="77777777" w:rsidR="00624CC7" w:rsidRDefault="00624CC7" w:rsidP="00624CC7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lick the button labeled “Sign In”</w:t>
      </w:r>
    </w:p>
    <w:p w14:paraId="530400C3" w14:textId="77777777" w:rsidR="00624CC7" w:rsidRDefault="00624CC7" w:rsidP="00624CC7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nter </w:t>
      </w:r>
      <w:r>
        <w:rPr>
          <w:rFonts w:ascii="Arial" w:hAnsi="Arial" w:cs="Arial"/>
          <w:sz w:val="24"/>
          <w:szCs w:val="24"/>
          <w:shd w:val="clear" w:color="auto" w:fill="FFFFFF"/>
        </w:rPr>
        <w:t>“virtucards01@gmail.com” into the text input labeled “Enter email…”</w:t>
      </w:r>
    </w:p>
    <w:p w14:paraId="5B9E1F91" w14:textId="77777777" w:rsidR="00624CC7" w:rsidRDefault="00624CC7" w:rsidP="00624CC7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Enter “Testing1” into the text input labeled “Enter password…”</w:t>
      </w:r>
    </w:p>
    <w:p w14:paraId="5C2DD8A3" w14:textId="77777777" w:rsidR="00624CC7" w:rsidRDefault="00624CC7" w:rsidP="00624CC7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Press the button labeled “Login”</w:t>
      </w:r>
    </w:p>
    <w:p w14:paraId="65DCD2AF" w14:textId="77777777" w:rsidR="00624CC7" w:rsidRDefault="00624CC7" w:rsidP="00624CC7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A window should appear saying “Login Success”</w:t>
      </w:r>
    </w:p>
    <w:p w14:paraId="638B6BDF" w14:textId="77777777" w:rsidR="00624CC7" w:rsidRDefault="00624CC7" w:rsidP="00624CC7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ss the OK button that appears on that window</w:t>
      </w:r>
    </w:p>
    <w:p w14:paraId="76B64437" w14:textId="77777777" w:rsidR="00624CC7" w:rsidRDefault="00624CC7" w:rsidP="00624CC7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art VirtuCardHost application</w:t>
      </w:r>
    </w:p>
    <w:p w14:paraId="4963FC00" w14:textId="77777777" w:rsidR="00624CC7" w:rsidRPr="002A3066" w:rsidRDefault="00624CC7" w:rsidP="00624CC7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peat steps 2-7 but on the VirtuCardHost application, but use “virtucards02@gmail.com” as the email and use “Testing1” as the password</w:t>
      </w:r>
    </w:p>
    <w:p w14:paraId="1BC755F5" w14:textId="77777777" w:rsidR="00624CC7" w:rsidRDefault="00624CC7" w:rsidP="00624CC7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lect the “</w:t>
      </w:r>
      <w:proofErr w:type="spellStart"/>
      <w:r>
        <w:rPr>
          <w:rFonts w:ascii="Arial" w:hAnsi="Arial" w:cs="Arial"/>
          <w:sz w:val="24"/>
          <w:szCs w:val="24"/>
        </w:rPr>
        <w:t>GoFish</w:t>
      </w:r>
      <w:proofErr w:type="spellEnd"/>
      <w:r>
        <w:rPr>
          <w:rFonts w:ascii="Arial" w:hAnsi="Arial" w:cs="Arial"/>
          <w:sz w:val="24"/>
          <w:szCs w:val="24"/>
        </w:rPr>
        <w:t>” option from the game choices dropdown</w:t>
      </w:r>
    </w:p>
    <w:p w14:paraId="49395632" w14:textId="77777777" w:rsidR="00624CC7" w:rsidRDefault="00624CC7" w:rsidP="00624CC7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checkbox “Allow host to Join” should be checked on the host</w:t>
      </w:r>
    </w:p>
    <w:p w14:paraId="37AC8CDD" w14:textId="77777777" w:rsidR="00624CC7" w:rsidRDefault="00624CC7" w:rsidP="00624CC7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ss the Create Game button</w:t>
      </w:r>
    </w:p>
    <w:p w14:paraId="71A4C5CF" w14:textId="77777777" w:rsidR="00624CC7" w:rsidRDefault="00624CC7" w:rsidP="00624CC7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n the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 enter the 6-character room code found on the host’s screen into the field labeled “Enter Code…”</w:t>
      </w:r>
    </w:p>
    <w:p w14:paraId="594599FF" w14:textId="77777777" w:rsidR="00624CC7" w:rsidRDefault="00624CC7" w:rsidP="00624CC7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ss the Join Game button on the client</w:t>
      </w:r>
    </w:p>
    <w:p w14:paraId="5E31B8F5" w14:textId="77777777" w:rsidR="00624CC7" w:rsidRDefault="00624CC7" w:rsidP="00624CC7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rt another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</w:t>
      </w:r>
    </w:p>
    <w:p w14:paraId="3491695E" w14:textId="77777777" w:rsidR="00624CC7" w:rsidRPr="00E42742" w:rsidRDefault="00624CC7" w:rsidP="00624CC7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peat steps 2-7 on the new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, but use “virtucards02@gmail.com” as the email and use “Testing1” as the password</w:t>
      </w:r>
    </w:p>
    <w:p w14:paraId="4984173C" w14:textId="77777777" w:rsidR="00624CC7" w:rsidRDefault="00624CC7" w:rsidP="00624CC7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fter both players have joined, press the start game button on the VirtuCardHost application.</w:t>
      </w:r>
    </w:p>
    <w:p w14:paraId="6B7C3BB3" w14:textId="52835165" w:rsidR="00624CC7" w:rsidRDefault="00986C90" w:rsidP="00624CC7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n the client, press the Settings Button</w:t>
      </w:r>
    </w:p>
    <w:p w14:paraId="12D668DC" w14:textId="58804793" w:rsidR="00986C90" w:rsidRDefault="00986C90" w:rsidP="00624CC7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n press the Change Card Back button</w:t>
      </w:r>
    </w:p>
    <w:p w14:paraId="4C46B3CF" w14:textId="78830403" w:rsidR="00986C90" w:rsidRDefault="00986C90" w:rsidP="00624CC7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lect a sleeve of your choice from your device.</w:t>
      </w:r>
    </w:p>
    <w:p w14:paraId="66975930" w14:textId="77777777" w:rsidR="00624CC7" w:rsidRPr="00624CC7" w:rsidRDefault="00624CC7" w:rsidP="00624CC7">
      <w:pPr>
        <w:spacing w:line="256" w:lineRule="auto"/>
        <w:ind w:left="360"/>
        <w:rPr>
          <w:rFonts w:ascii="Arial" w:hAnsi="Arial" w:cs="Arial"/>
          <w:sz w:val="24"/>
          <w:szCs w:val="24"/>
        </w:rPr>
      </w:pPr>
    </w:p>
    <w:p w14:paraId="57457050" w14:textId="204098FA" w:rsidR="00624CC7" w:rsidRDefault="00624CC7" w:rsidP="00624CC7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  <w:r w:rsidRPr="00F92B59">
        <w:rPr>
          <w:rFonts w:ascii="Arial" w:hAnsi="Arial" w:cs="Arial"/>
          <w:b/>
          <w:bCs/>
          <w:sz w:val="24"/>
          <w:szCs w:val="24"/>
        </w:rPr>
        <w:t xml:space="preserve">Expected Result: </w:t>
      </w:r>
      <w:r w:rsidR="00986C90">
        <w:rPr>
          <w:rFonts w:ascii="Arial" w:hAnsi="Arial" w:cs="Arial"/>
          <w:sz w:val="24"/>
          <w:szCs w:val="24"/>
        </w:rPr>
        <w:t>The sleeve of all cards on the Client change to chosen sleeve</w:t>
      </w:r>
    </w:p>
    <w:p w14:paraId="1624E9A7" w14:textId="69397EC4" w:rsidR="00624CC7" w:rsidRDefault="00624CC7" w:rsidP="00624CC7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  <w:proofErr w:type="spellStart"/>
      <w:r w:rsidRPr="002A3066">
        <w:rPr>
          <w:rFonts w:ascii="Arial" w:hAnsi="Arial" w:cs="Arial"/>
          <w:b/>
          <w:bCs/>
          <w:sz w:val="24"/>
          <w:szCs w:val="24"/>
        </w:rPr>
        <w:lastRenderedPageBreak/>
        <w:t>VirtuCard</w:t>
      </w:r>
      <w:proofErr w:type="spellEnd"/>
      <w:r w:rsidRPr="002A3066">
        <w:rPr>
          <w:rFonts w:ascii="Arial" w:hAnsi="Arial" w:cs="Arial"/>
          <w:b/>
          <w:bCs/>
          <w:sz w:val="24"/>
          <w:szCs w:val="24"/>
        </w:rPr>
        <w:t xml:space="preserve"> </w:t>
      </w:r>
      <w:r w:rsidR="00477243">
        <w:rPr>
          <w:rFonts w:ascii="Arial" w:hAnsi="Arial" w:cs="Arial"/>
          <w:b/>
          <w:bCs/>
          <w:sz w:val="24"/>
          <w:szCs w:val="24"/>
        </w:rPr>
        <w:t>Client</w:t>
      </w:r>
      <w:r w:rsidRPr="002A3066">
        <w:rPr>
          <w:rFonts w:ascii="Arial" w:hAnsi="Arial" w:cs="Arial"/>
          <w:b/>
          <w:bCs/>
          <w:sz w:val="24"/>
          <w:szCs w:val="24"/>
        </w:rPr>
        <w:t>:</w:t>
      </w:r>
    </w:p>
    <w:p w14:paraId="6AA8F9A4" w14:textId="764ED428" w:rsidR="00D6487C" w:rsidRDefault="00D6487C" w:rsidP="00624CC7">
      <w:pPr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79315D3E" wp14:editId="551D8AF1">
            <wp:extent cx="1547225" cy="31813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2228" cy="31916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495D81" w14:textId="6AC71C5C" w:rsidR="00D6487C" w:rsidRDefault="00D6487C" w:rsidP="00624CC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leeve Changed:</w:t>
      </w:r>
    </w:p>
    <w:p w14:paraId="4F634681" w14:textId="7AF31657" w:rsidR="00D6487C" w:rsidRDefault="00D6487C" w:rsidP="00624CC7">
      <w:pPr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46CC8234" wp14:editId="19D65262">
            <wp:extent cx="1589495" cy="3268263"/>
            <wp:effectExtent l="0" t="0" r="0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6035" cy="32817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3CD273" w14:textId="50D20338" w:rsidR="000804F8" w:rsidRDefault="000804F8" w:rsidP="00624CC7">
      <w:pPr>
        <w:rPr>
          <w:rFonts w:ascii="Arial" w:hAnsi="Arial" w:cs="Arial"/>
          <w:sz w:val="24"/>
          <w:szCs w:val="24"/>
        </w:rPr>
      </w:pPr>
    </w:p>
    <w:p w14:paraId="3494AA50" w14:textId="74B91725" w:rsidR="00D6487C" w:rsidRDefault="00D6487C" w:rsidP="00624CC7">
      <w:pPr>
        <w:rPr>
          <w:rFonts w:ascii="Arial" w:hAnsi="Arial" w:cs="Arial"/>
          <w:sz w:val="24"/>
          <w:szCs w:val="24"/>
        </w:rPr>
      </w:pPr>
    </w:p>
    <w:p w14:paraId="78FF2447" w14:textId="77777777" w:rsidR="00D6487C" w:rsidRDefault="00D6487C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br w:type="page"/>
      </w:r>
    </w:p>
    <w:p w14:paraId="355056EC" w14:textId="0E7D53A9" w:rsidR="00624CC7" w:rsidRDefault="00624CC7" w:rsidP="00624CC7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Test 2</w:t>
      </w:r>
    </w:p>
    <w:p w14:paraId="1DD8F5A7" w14:textId="77777777" w:rsidR="00986C90" w:rsidRDefault="00986C90" w:rsidP="00986C90">
      <w:pPr>
        <w:pStyle w:val="ListParagraph"/>
        <w:numPr>
          <w:ilvl w:val="0"/>
          <w:numId w:val="18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rt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</w:t>
      </w:r>
    </w:p>
    <w:p w14:paraId="2754BC32" w14:textId="77777777" w:rsidR="00986C90" w:rsidRDefault="00986C90" w:rsidP="00986C90">
      <w:pPr>
        <w:pStyle w:val="ListParagraph"/>
        <w:numPr>
          <w:ilvl w:val="0"/>
          <w:numId w:val="18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lick the button labeled “Sign In”</w:t>
      </w:r>
    </w:p>
    <w:p w14:paraId="78C48A4D" w14:textId="77777777" w:rsidR="00986C90" w:rsidRDefault="00986C90" w:rsidP="00986C90">
      <w:pPr>
        <w:pStyle w:val="ListParagraph"/>
        <w:numPr>
          <w:ilvl w:val="0"/>
          <w:numId w:val="18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nter </w:t>
      </w:r>
      <w:r>
        <w:rPr>
          <w:rFonts w:ascii="Arial" w:hAnsi="Arial" w:cs="Arial"/>
          <w:sz w:val="24"/>
          <w:szCs w:val="24"/>
          <w:shd w:val="clear" w:color="auto" w:fill="FFFFFF"/>
        </w:rPr>
        <w:t>“virtucards01@gmail.com” into the text input labeled “Enter email…”</w:t>
      </w:r>
    </w:p>
    <w:p w14:paraId="26FA9865" w14:textId="77777777" w:rsidR="00986C90" w:rsidRDefault="00986C90" w:rsidP="00986C90">
      <w:pPr>
        <w:pStyle w:val="ListParagraph"/>
        <w:numPr>
          <w:ilvl w:val="0"/>
          <w:numId w:val="18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Enter “Testing1” into the text input labeled “Enter password…”</w:t>
      </w:r>
    </w:p>
    <w:p w14:paraId="76B52E3C" w14:textId="77777777" w:rsidR="00986C90" w:rsidRDefault="00986C90" w:rsidP="00986C90">
      <w:pPr>
        <w:pStyle w:val="ListParagraph"/>
        <w:numPr>
          <w:ilvl w:val="0"/>
          <w:numId w:val="18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Press the button labeled “Login”</w:t>
      </w:r>
    </w:p>
    <w:p w14:paraId="1FBBA1F2" w14:textId="77777777" w:rsidR="00986C90" w:rsidRDefault="00986C90" w:rsidP="00986C90">
      <w:pPr>
        <w:pStyle w:val="ListParagraph"/>
        <w:numPr>
          <w:ilvl w:val="0"/>
          <w:numId w:val="18"/>
        </w:numPr>
        <w:spacing w:line="256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A window should appear saying “Login Success”</w:t>
      </w:r>
    </w:p>
    <w:p w14:paraId="7C4074FC" w14:textId="77777777" w:rsidR="00986C90" w:rsidRDefault="00986C90" w:rsidP="00986C90">
      <w:pPr>
        <w:pStyle w:val="ListParagraph"/>
        <w:numPr>
          <w:ilvl w:val="0"/>
          <w:numId w:val="18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ss the OK button that appears on that window</w:t>
      </w:r>
    </w:p>
    <w:p w14:paraId="4FD4F0F7" w14:textId="77777777" w:rsidR="00986C90" w:rsidRDefault="00986C90" w:rsidP="00986C90">
      <w:pPr>
        <w:pStyle w:val="ListParagraph"/>
        <w:numPr>
          <w:ilvl w:val="0"/>
          <w:numId w:val="18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art VirtuCardHost application</w:t>
      </w:r>
    </w:p>
    <w:p w14:paraId="372D12AA" w14:textId="77777777" w:rsidR="00986C90" w:rsidRPr="002A3066" w:rsidRDefault="00986C90" w:rsidP="00986C90">
      <w:pPr>
        <w:pStyle w:val="ListParagraph"/>
        <w:numPr>
          <w:ilvl w:val="0"/>
          <w:numId w:val="18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peat steps 2-7 but on the VirtuCardHost application, but use “virtucards02@gmail.com” as the email and use “Testing1” as the password</w:t>
      </w:r>
    </w:p>
    <w:p w14:paraId="5731E2EA" w14:textId="77777777" w:rsidR="00986C90" w:rsidRDefault="00986C90" w:rsidP="00986C90">
      <w:pPr>
        <w:pStyle w:val="ListParagraph"/>
        <w:numPr>
          <w:ilvl w:val="0"/>
          <w:numId w:val="18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lect the “</w:t>
      </w:r>
      <w:proofErr w:type="spellStart"/>
      <w:r>
        <w:rPr>
          <w:rFonts w:ascii="Arial" w:hAnsi="Arial" w:cs="Arial"/>
          <w:sz w:val="24"/>
          <w:szCs w:val="24"/>
        </w:rPr>
        <w:t>GoFish</w:t>
      </w:r>
      <w:proofErr w:type="spellEnd"/>
      <w:r>
        <w:rPr>
          <w:rFonts w:ascii="Arial" w:hAnsi="Arial" w:cs="Arial"/>
          <w:sz w:val="24"/>
          <w:szCs w:val="24"/>
        </w:rPr>
        <w:t>” option from the game choices dropdown</w:t>
      </w:r>
    </w:p>
    <w:p w14:paraId="2FDB1F13" w14:textId="77777777" w:rsidR="00986C90" w:rsidRDefault="00986C90" w:rsidP="00986C90">
      <w:pPr>
        <w:pStyle w:val="ListParagraph"/>
        <w:numPr>
          <w:ilvl w:val="0"/>
          <w:numId w:val="18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checkbox “Allow host to Join” should be checked on the host</w:t>
      </w:r>
    </w:p>
    <w:p w14:paraId="0443DD3E" w14:textId="77777777" w:rsidR="00986C90" w:rsidRDefault="00986C90" w:rsidP="00986C90">
      <w:pPr>
        <w:pStyle w:val="ListParagraph"/>
        <w:numPr>
          <w:ilvl w:val="0"/>
          <w:numId w:val="18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ss the Create Game button</w:t>
      </w:r>
    </w:p>
    <w:p w14:paraId="3A8B55FC" w14:textId="77777777" w:rsidR="00986C90" w:rsidRDefault="00986C90" w:rsidP="00986C90">
      <w:pPr>
        <w:pStyle w:val="ListParagraph"/>
        <w:numPr>
          <w:ilvl w:val="0"/>
          <w:numId w:val="18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n the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 enter the 6-character room code found on the host’s screen into the field labeled “Enter Code…”</w:t>
      </w:r>
    </w:p>
    <w:p w14:paraId="0E6E82CF" w14:textId="77777777" w:rsidR="00986C90" w:rsidRDefault="00986C90" w:rsidP="00986C90">
      <w:pPr>
        <w:pStyle w:val="ListParagraph"/>
        <w:numPr>
          <w:ilvl w:val="0"/>
          <w:numId w:val="18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ss the Join Game button on the client</w:t>
      </w:r>
    </w:p>
    <w:p w14:paraId="409D0602" w14:textId="77777777" w:rsidR="00986C90" w:rsidRDefault="00986C90" w:rsidP="00986C90">
      <w:pPr>
        <w:pStyle w:val="ListParagraph"/>
        <w:numPr>
          <w:ilvl w:val="0"/>
          <w:numId w:val="18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rt another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</w:t>
      </w:r>
    </w:p>
    <w:p w14:paraId="62FC4727" w14:textId="77777777" w:rsidR="00986C90" w:rsidRPr="00E42742" w:rsidRDefault="00986C90" w:rsidP="00986C90">
      <w:pPr>
        <w:pStyle w:val="ListParagraph"/>
        <w:numPr>
          <w:ilvl w:val="0"/>
          <w:numId w:val="18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peat steps 2-7 on the new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, but use “virtucards02@gmail.com” as the email and use “Testing1” as the password</w:t>
      </w:r>
    </w:p>
    <w:p w14:paraId="03428780" w14:textId="77777777" w:rsidR="00986C90" w:rsidRDefault="00986C90" w:rsidP="00986C90">
      <w:pPr>
        <w:pStyle w:val="ListParagraph"/>
        <w:numPr>
          <w:ilvl w:val="0"/>
          <w:numId w:val="18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fter both players have joined, press the start game button on the VirtuCardHost application.</w:t>
      </w:r>
    </w:p>
    <w:p w14:paraId="2A54F54B" w14:textId="77777777" w:rsidR="00986C90" w:rsidRDefault="00986C90" w:rsidP="00986C90">
      <w:pPr>
        <w:pStyle w:val="ListParagraph"/>
        <w:numPr>
          <w:ilvl w:val="0"/>
          <w:numId w:val="18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n the client, press the Settings Button</w:t>
      </w:r>
    </w:p>
    <w:p w14:paraId="18531624" w14:textId="77777777" w:rsidR="00986C90" w:rsidRDefault="00986C90" w:rsidP="00986C90">
      <w:pPr>
        <w:pStyle w:val="ListParagraph"/>
        <w:numPr>
          <w:ilvl w:val="0"/>
          <w:numId w:val="18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n press the Change Card Back button</w:t>
      </w:r>
    </w:p>
    <w:p w14:paraId="46853008" w14:textId="39450AA9" w:rsidR="00986C90" w:rsidRDefault="00986C90" w:rsidP="00986C90">
      <w:pPr>
        <w:pStyle w:val="ListParagraph"/>
        <w:numPr>
          <w:ilvl w:val="0"/>
          <w:numId w:val="18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lect a sleeve of your choice from your device.</w:t>
      </w:r>
    </w:p>
    <w:p w14:paraId="28B6D36E" w14:textId="6DB3058D" w:rsidR="00986C90" w:rsidRDefault="00986C90" w:rsidP="00986C90">
      <w:pPr>
        <w:pStyle w:val="ListParagraph"/>
        <w:numPr>
          <w:ilvl w:val="0"/>
          <w:numId w:val="18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n press the Default Card Back button</w:t>
      </w:r>
    </w:p>
    <w:p w14:paraId="7E906B49" w14:textId="77777777" w:rsidR="00986C90" w:rsidRPr="00624CC7" w:rsidRDefault="00986C90" w:rsidP="00986C90">
      <w:pPr>
        <w:spacing w:line="256" w:lineRule="auto"/>
        <w:ind w:left="360"/>
        <w:rPr>
          <w:rFonts w:ascii="Arial" w:hAnsi="Arial" w:cs="Arial"/>
          <w:sz w:val="24"/>
          <w:szCs w:val="24"/>
        </w:rPr>
      </w:pPr>
    </w:p>
    <w:p w14:paraId="5D549873" w14:textId="77777777" w:rsidR="00D6487C" w:rsidRDefault="00986C90" w:rsidP="00986C90">
      <w:pPr>
        <w:rPr>
          <w:rFonts w:ascii="Arial" w:hAnsi="Arial" w:cs="Arial"/>
          <w:sz w:val="24"/>
          <w:szCs w:val="24"/>
        </w:rPr>
      </w:pPr>
      <w:r w:rsidRPr="00F92B59">
        <w:rPr>
          <w:rFonts w:ascii="Arial" w:hAnsi="Arial" w:cs="Arial"/>
          <w:b/>
          <w:bCs/>
          <w:sz w:val="24"/>
          <w:szCs w:val="24"/>
        </w:rPr>
        <w:t xml:space="preserve">Expected Result: </w:t>
      </w:r>
      <w:r>
        <w:rPr>
          <w:rFonts w:ascii="Arial" w:hAnsi="Arial" w:cs="Arial"/>
          <w:sz w:val="24"/>
          <w:szCs w:val="24"/>
        </w:rPr>
        <w:t>The sleeve of all cards on the Client change to the default sleeve</w:t>
      </w:r>
    </w:p>
    <w:p w14:paraId="44A74B1D" w14:textId="6F1FA63C" w:rsidR="00D6487C" w:rsidRDefault="00D6487C" w:rsidP="00986C90">
      <w:pPr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16C4E2CE" wp14:editId="4FABAB4B">
            <wp:extent cx="1808495" cy="3718560"/>
            <wp:effectExtent l="0" t="0" r="127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6316" cy="37346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39421C" w14:textId="7E90C2FA" w:rsidR="00D6487C" w:rsidRDefault="00D6487C" w:rsidP="00986C9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fault Sleeve</w:t>
      </w:r>
      <w:r w:rsidR="005F4AB0">
        <w:rPr>
          <w:rFonts w:ascii="Arial" w:hAnsi="Arial" w:cs="Arial"/>
          <w:sz w:val="24"/>
          <w:szCs w:val="24"/>
        </w:rPr>
        <w:t>:</w:t>
      </w:r>
    </w:p>
    <w:p w14:paraId="1E31FC22" w14:textId="77777777" w:rsidR="005F4AB0" w:rsidRDefault="00D6487C" w:rsidP="00986C90">
      <w:pPr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2F5ACC69" wp14:editId="6CB62B02">
            <wp:extent cx="1704727" cy="35052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1346" cy="35393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DB9A77" w14:textId="77777777" w:rsidR="005F4AB0" w:rsidRDefault="005F4AB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38C1A5B7" w14:textId="52E241D2" w:rsidR="005F4AB0" w:rsidRDefault="005F4AB0" w:rsidP="005F4AB0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Test </w:t>
      </w:r>
      <w:r>
        <w:rPr>
          <w:b/>
          <w:bCs/>
          <w:sz w:val="32"/>
          <w:szCs w:val="32"/>
        </w:rPr>
        <w:t>3</w:t>
      </w:r>
    </w:p>
    <w:p w14:paraId="77FF3931" w14:textId="77777777" w:rsidR="005F4AB0" w:rsidRDefault="005F4AB0" w:rsidP="005F4AB0">
      <w:pPr>
        <w:pStyle w:val="ListParagraph"/>
        <w:numPr>
          <w:ilvl w:val="0"/>
          <w:numId w:val="19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rt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</w:t>
      </w:r>
    </w:p>
    <w:p w14:paraId="1541F33B" w14:textId="77777777" w:rsidR="005F4AB0" w:rsidRDefault="005F4AB0" w:rsidP="005F4AB0">
      <w:pPr>
        <w:pStyle w:val="ListParagraph"/>
        <w:numPr>
          <w:ilvl w:val="0"/>
          <w:numId w:val="19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lick the button labeled “Sign In”</w:t>
      </w:r>
    </w:p>
    <w:p w14:paraId="1E1CDD9A" w14:textId="77777777" w:rsidR="005F4AB0" w:rsidRDefault="005F4AB0" w:rsidP="005F4AB0">
      <w:pPr>
        <w:pStyle w:val="ListParagraph"/>
        <w:numPr>
          <w:ilvl w:val="0"/>
          <w:numId w:val="19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nter </w:t>
      </w:r>
      <w:r>
        <w:rPr>
          <w:rFonts w:ascii="Arial" w:hAnsi="Arial" w:cs="Arial"/>
          <w:sz w:val="24"/>
          <w:szCs w:val="24"/>
          <w:shd w:val="clear" w:color="auto" w:fill="FFFFFF"/>
        </w:rPr>
        <w:t>“virtucards01@gmail.com” into the text input labeled “Enter email…”</w:t>
      </w:r>
    </w:p>
    <w:p w14:paraId="546E1524" w14:textId="77777777" w:rsidR="005F4AB0" w:rsidRDefault="005F4AB0" w:rsidP="005F4AB0">
      <w:pPr>
        <w:pStyle w:val="ListParagraph"/>
        <w:numPr>
          <w:ilvl w:val="0"/>
          <w:numId w:val="19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Enter “Testing1” into the text input labeled “Enter password…”</w:t>
      </w:r>
    </w:p>
    <w:p w14:paraId="1E2DE8C3" w14:textId="77777777" w:rsidR="005F4AB0" w:rsidRDefault="005F4AB0" w:rsidP="005F4AB0">
      <w:pPr>
        <w:pStyle w:val="ListParagraph"/>
        <w:numPr>
          <w:ilvl w:val="0"/>
          <w:numId w:val="19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Press the button labeled “Login”</w:t>
      </w:r>
    </w:p>
    <w:p w14:paraId="62473CC8" w14:textId="77777777" w:rsidR="005F4AB0" w:rsidRDefault="005F4AB0" w:rsidP="005F4AB0">
      <w:pPr>
        <w:pStyle w:val="ListParagraph"/>
        <w:numPr>
          <w:ilvl w:val="0"/>
          <w:numId w:val="19"/>
        </w:numPr>
        <w:spacing w:line="256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A window should appear saying “Login Success”</w:t>
      </w:r>
    </w:p>
    <w:p w14:paraId="61F3AA7B" w14:textId="77777777" w:rsidR="005F4AB0" w:rsidRDefault="005F4AB0" w:rsidP="005F4AB0">
      <w:pPr>
        <w:pStyle w:val="ListParagraph"/>
        <w:numPr>
          <w:ilvl w:val="0"/>
          <w:numId w:val="19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ss the OK button that appears on that window</w:t>
      </w:r>
    </w:p>
    <w:p w14:paraId="5BE02B1D" w14:textId="77777777" w:rsidR="005F4AB0" w:rsidRDefault="005F4AB0" w:rsidP="005F4AB0">
      <w:pPr>
        <w:pStyle w:val="ListParagraph"/>
        <w:numPr>
          <w:ilvl w:val="0"/>
          <w:numId w:val="19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art VirtuCardHost application</w:t>
      </w:r>
    </w:p>
    <w:p w14:paraId="41E2F018" w14:textId="77777777" w:rsidR="005F4AB0" w:rsidRPr="002A3066" w:rsidRDefault="005F4AB0" w:rsidP="005F4AB0">
      <w:pPr>
        <w:pStyle w:val="ListParagraph"/>
        <w:numPr>
          <w:ilvl w:val="0"/>
          <w:numId w:val="19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peat steps 2-7 but on the VirtuCardHost application, but use “virtucards02@gmail.com” as the email and use “Testing1” as the password</w:t>
      </w:r>
    </w:p>
    <w:p w14:paraId="3A21AC86" w14:textId="77777777" w:rsidR="005F4AB0" w:rsidRDefault="005F4AB0" w:rsidP="005F4AB0">
      <w:pPr>
        <w:pStyle w:val="ListParagraph"/>
        <w:numPr>
          <w:ilvl w:val="0"/>
          <w:numId w:val="19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lect the “</w:t>
      </w:r>
      <w:proofErr w:type="spellStart"/>
      <w:r>
        <w:rPr>
          <w:rFonts w:ascii="Arial" w:hAnsi="Arial" w:cs="Arial"/>
          <w:sz w:val="24"/>
          <w:szCs w:val="24"/>
        </w:rPr>
        <w:t>GoFish</w:t>
      </w:r>
      <w:proofErr w:type="spellEnd"/>
      <w:r>
        <w:rPr>
          <w:rFonts w:ascii="Arial" w:hAnsi="Arial" w:cs="Arial"/>
          <w:sz w:val="24"/>
          <w:szCs w:val="24"/>
        </w:rPr>
        <w:t>” option from the game choices dropdown</w:t>
      </w:r>
    </w:p>
    <w:p w14:paraId="38E4686C" w14:textId="77777777" w:rsidR="005F4AB0" w:rsidRDefault="005F4AB0" w:rsidP="005F4AB0">
      <w:pPr>
        <w:pStyle w:val="ListParagraph"/>
        <w:numPr>
          <w:ilvl w:val="0"/>
          <w:numId w:val="19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checkbox “Allow host to Join” should be checked on the host</w:t>
      </w:r>
    </w:p>
    <w:p w14:paraId="2D86C59C" w14:textId="77777777" w:rsidR="005F4AB0" w:rsidRDefault="005F4AB0" w:rsidP="005F4AB0">
      <w:pPr>
        <w:pStyle w:val="ListParagraph"/>
        <w:numPr>
          <w:ilvl w:val="0"/>
          <w:numId w:val="19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ss the Create Game button</w:t>
      </w:r>
    </w:p>
    <w:p w14:paraId="2657CB5D" w14:textId="77777777" w:rsidR="005F4AB0" w:rsidRDefault="005F4AB0" w:rsidP="005F4AB0">
      <w:pPr>
        <w:pStyle w:val="ListParagraph"/>
        <w:numPr>
          <w:ilvl w:val="0"/>
          <w:numId w:val="19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n the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 enter the 6-character room code found on the host’s screen into the field labeled “Enter Code…”</w:t>
      </w:r>
    </w:p>
    <w:p w14:paraId="11217286" w14:textId="77777777" w:rsidR="005F4AB0" w:rsidRDefault="005F4AB0" w:rsidP="005F4AB0">
      <w:pPr>
        <w:pStyle w:val="ListParagraph"/>
        <w:numPr>
          <w:ilvl w:val="0"/>
          <w:numId w:val="19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ss the Join Game button on the client</w:t>
      </w:r>
    </w:p>
    <w:p w14:paraId="4B3339F3" w14:textId="77777777" w:rsidR="005F4AB0" w:rsidRDefault="005F4AB0" w:rsidP="005F4AB0">
      <w:pPr>
        <w:pStyle w:val="ListParagraph"/>
        <w:numPr>
          <w:ilvl w:val="0"/>
          <w:numId w:val="19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rt another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</w:t>
      </w:r>
    </w:p>
    <w:p w14:paraId="0742ECC2" w14:textId="77777777" w:rsidR="005F4AB0" w:rsidRPr="00E42742" w:rsidRDefault="005F4AB0" w:rsidP="005F4AB0">
      <w:pPr>
        <w:pStyle w:val="ListParagraph"/>
        <w:numPr>
          <w:ilvl w:val="0"/>
          <w:numId w:val="19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peat steps 2-7 on the new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, but use “virtucards02@gmail.com” as the email and use “Testing1” as the password</w:t>
      </w:r>
    </w:p>
    <w:p w14:paraId="2D817AE9" w14:textId="77777777" w:rsidR="005F4AB0" w:rsidRDefault="005F4AB0" w:rsidP="005F4AB0">
      <w:pPr>
        <w:pStyle w:val="ListParagraph"/>
        <w:numPr>
          <w:ilvl w:val="0"/>
          <w:numId w:val="19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fter both players have joined, press the start game button on the VirtuCardHost application.</w:t>
      </w:r>
    </w:p>
    <w:p w14:paraId="5B550B78" w14:textId="3771C2EF" w:rsidR="005F4AB0" w:rsidRDefault="005F4AB0" w:rsidP="005F4AB0">
      <w:pPr>
        <w:pStyle w:val="ListParagraph"/>
        <w:numPr>
          <w:ilvl w:val="0"/>
          <w:numId w:val="19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n the </w:t>
      </w:r>
      <w:r>
        <w:rPr>
          <w:rFonts w:ascii="Arial" w:hAnsi="Arial" w:cs="Arial"/>
          <w:sz w:val="24"/>
          <w:szCs w:val="24"/>
        </w:rPr>
        <w:t>host</w:t>
      </w:r>
      <w:r>
        <w:rPr>
          <w:rFonts w:ascii="Arial" w:hAnsi="Arial" w:cs="Arial"/>
          <w:sz w:val="24"/>
          <w:szCs w:val="24"/>
        </w:rPr>
        <w:t>, press the Settings Button</w:t>
      </w:r>
    </w:p>
    <w:p w14:paraId="68A5D7BA" w14:textId="77777777" w:rsidR="005F4AB0" w:rsidRDefault="005F4AB0" w:rsidP="005F4AB0">
      <w:pPr>
        <w:pStyle w:val="ListParagraph"/>
        <w:numPr>
          <w:ilvl w:val="0"/>
          <w:numId w:val="19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n press the Change Card Back button</w:t>
      </w:r>
    </w:p>
    <w:p w14:paraId="4BFBE2B0" w14:textId="0B5ACD91" w:rsidR="005F4AB0" w:rsidRPr="005F4AB0" w:rsidRDefault="005F4AB0" w:rsidP="005F4AB0">
      <w:pPr>
        <w:pStyle w:val="ListParagraph"/>
        <w:numPr>
          <w:ilvl w:val="0"/>
          <w:numId w:val="19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lect a sleeve of your choice from your device.</w:t>
      </w:r>
    </w:p>
    <w:p w14:paraId="19346A8F" w14:textId="277194DA" w:rsidR="005F4AB0" w:rsidRDefault="005F4AB0" w:rsidP="005F4AB0">
      <w:pPr>
        <w:rPr>
          <w:rFonts w:ascii="Arial" w:hAnsi="Arial" w:cs="Arial"/>
          <w:sz w:val="24"/>
          <w:szCs w:val="24"/>
        </w:rPr>
      </w:pPr>
      <w:r w:rsidRPr="00F92B59">
        <w:rPr>
          <w:rFonts w:ascii="Arial" w:hAnsi="Arial" w:cs="Arial"/>
          <w:b/>
          <w:bCs/>
          <w:sz w:val="24"/>
          <w:szCs w:val="24"/>
        </w:rPr>
        <w:t xml:space="preserve">Expected Result: </w:t>
      </w:r>
      <w:r>
        <w:rPr>
          <w:rFonts w:ascii="Arial" w:hAnsi="Arial" w:cs="Arial"/>
          <w:sz w:val="24"/>
          <w:szCs w:val="24"/>
        </w:rPr>
        <w:t>The sleeve of all cards on the Client</w:t>
      </w:r>
      <w:r>
        <w:rPr>
          <w:rFonts w:ascii="Arial" w:hAnsi="Arial" w:cs="Arial"/>
          <w:sz w:val="24"/>
          <w:szCs w:val="24"/>
        </w:rPr>
        <w:t xml:space="preserve"> and Host</w:t>
      </w:r>
      <w:r>
        <w:rPr>
          <w:rFonts w:ascii="Arial" w:hAnsi="Arial" w:cs="Arial"/>
          <w:sz w:val="24"/>
          <w:szCs w:val="24"/>
        </w:rPr>
        <w:t xml:space="preserve"> change to the </w:t>
      </w:r>
      <w:r>
        <w:rPr>
          <w:rFonts w:ascii="Arial" w:hAnsi="Arial" w:cs="Arial"/>
          <w:sz w:val="24"/>
          <w:szCs w:val="24"/>
        </w:rPr>
        <w:t>custom sleeve</w:t>
      </w:r>
    </w:p>
    <w:p w14:paraId="4B682A03" w14:textId="77777777" w:rsidR="005F4AB0" w:rsidRDefault="005F4AB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45DE2341" w14:textId="6B8C2662" w:rsidR="005F4AB0" w:rsidRDefault="005F4AB0" w:rsidP="00986C9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hanging Card Back on Host</w:t>
      </w:r>
    </w:p>
    <w:p w14:paraId="16E7991B" w14:textId="18C12CBE" w:rsidR="00624CC7" w:rsidRDefault="005F4AB0" w:rsidP="00986C90">
      <w:pPr>
        <w:rPr>
          <w:rFonts w:ascii="Arial" w:hAnsi="Arial" w:cs="Arial"/>
          <w:sz w:val="24"/>
          <w:szCs w:val="24"/>
        </w:rPr>
      </w:pPr>
      <w:r w:rsidRPr="00D6487C">
        <w:rPr>
          <w:rFonts w:ascii="Arial" w:hAnsi="Arial" w:cs="Arial"/>
          <w:sz w:val="24"/>
          <w:szCs w:val="24"/>
        </w:rPr>
        <w:drawing>
          <wp:inline distT="0" distB="0" distL="0" distR="0" wp14:anchorId="5F5DBE06" wp14:editId="3142FC4C">
            <wp:extent cx="5667375" cy="3234521"/>
            <wp:effectExtent l="0" t="0" r="0" b="444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81249" cy="3242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46B47F" w14:textId="47556FA0" w:rsidR="005F4AB0" w:rsidRDefault="005F4AB0" w:rsidP="00986C90">
      <w:pPr>
        <w:rPr>
          <w:rFonts w:ascii="Arial" w:hAnsi="Arial" w:cs="Arial"/>
          <w:sz w:val="24"/>
          <w:szCs w:val="24"/>
        </w:rPr>
      </w:pPr>
      <w:r w:rsidRPr="00D6487C">
        <w:rPr>
          <w:rFonts w:ascii="Arial" w:hAnsi="Arial" w:cs="Arial"/>
          <w:sz w:val="24"/>
          <w:szCs w:val="24"/>
        </w:rPr>
        <w:drawing>
          <wp:inline distT="0" distB="0" distL="0" distR="0" wp14:anchorId="5730F9A1" wp14:editId="0066431C">
            <wp:extent cx="5667574" cy="3181350"/>
            <wp:effectExtent l="0" t="0" r="952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69509" cy="31824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12E25" w14:textId="77777777" w:rsidR="005F4AB0" w:rsidRDefault="005F4AB0" w:rsidP="00986C90">
      <w:pPr>
        <w:rPr>
          <w:noProof/>
        </w:rPr>
      </w:pPr>
    </w:p>
    <w:p w14:paraId="5F16B889" w14:textId="77777777" w:rsidR="005F4AB0" w:rsidRDefault="005F4AB0" w:rsidP="00986C90">
      <w:pPr>
        <w:rPr>
          <w:noProof/>
        </w:rPr>
      </w:pPr>
    </w:p>
    <w:p w14:paraId="33A81ECC" w14:textId="01914369" w:rsidR="005F4AB0" w:rsidRDefault="005F4AB0" w:rsidP="00986C90">
      <w:pPr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6FAB2AEC" wp14:editId="6B178D27">
            <wp:extent cx="3247322" cy="667702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736" cy="668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D3C26D" w14:textId="42AD9886" w:rsidR="005F4AB0" w:rsidRPr="008D2AC3" w:rsidRDefault="005F4AB0" w:rsidP="00986C9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leeve Changed on the client</w:t>
      </w:r>
    </w:p>
    <w:p w14:paraId="4DE95B54" w14:textId="77777777" w:rsidR="00624CC7" w:rsidRDefault="00624CC7" w:rsidP="00624CC7">
      <w:pPr>
        <w:spacing w:line="256" w:lineRule="auto"/>
        <w:rPr>
          <w:rFonts w:ascii="Arial" w:hAnsi="Arial" w:cs="Arial"/>
          <w:sz w:val="24"/>
          <w:szCs w:val="24"/>
        </w:rPr>
      </w:pPr>
    </w:p>
    <w:p w14:paraId="55094FEB" w14:textId="7AA96034" w:rsidR="00624CC7" w:rsidRDefault="00624CC7" w:rsidP="00624CC7">
      <w:pPr>
        <w:spacing w:line="256" w:lineRule="auto"/>
        <w:rPr>
          <w:rFonts w:ascii="Arial" w:hAnsi="Arial" w:cs="Arial"/>
          <w:sz w:val="24"/>
          <w:szCs w:val="24"/>
        </w:rPr>
      </w:pPr>
    </w:p>
    <w:p w14:paraId="3FC55C16" w14:textId="360AC3FD" w:rsidR="00624CC7" w:rsidRDefault="00624CC7" w:rsidP="00624CC7">
      <w:pPr>
        <w:spacing w:line="256" w:lineRule="auto"/>
        <w:rPr>
          <w:rFonts w:ascii="Arial" w:hAnsi="Arial" w:cs="Arial"/>
          <w:sz w:val="24"/>
          <w:szCs w:val="24"/>
        </w:rPr>
      </w:pPr>
    </w:p>
    <w:p w14:paraId="116A91FC" w14:textId="77777777" w:rsidR="00624CC7" w:rsidRDefault="00624CC7" w:rsidP="00624CC7">
      <w:pPr>
        <w:spacing w:line="256" w:lineRule="auto"/>
        <w:rPr>
          <w:rFonts w:ascii="Arial" w:hAnsi="Arial" w:cs="Arial"/>
          <w:sz w:val="24"/>
          <w:szCs w:val="24"/>
        </w:rPr>
      </w:pPr>
    </w:p>
    <w:p w14:paraId="693DB5DC" w14:textId="76F1BDBB" w:rsidR="005F4AB0" w:rsidRDefault="005F4AB0" w:rsidP="005F4AB0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Test </w:t>
      </w:r>
      <w:r>
        <w:rPr>
          <w:b/>
          <w:bCs/>
          <w:sz w:val="32"/>
          <w:szCs w:val="32"/>
        </w:rPr>
        <w:t>4</w:t>
      </w:r>
    </w:p>
    <w:p w14:paraId="7F76A830" w14:textId="77777777" w:rsidR="005F4AB0" w:rsidRDefault="005F4AB0" w:rsidP="005F4AB0">
      <w:pPr>
        <w:pStyle w:val="ListParagraph"/>
        <w:numPr>
          <w:ilvl w:val="0"/>
          <w:numId w:val="20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rt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</w:t>
      </w:r>
    </w:p>
    <w:p w14:paraId="061F2F87" w14:textId="77777777" w:rsidR="005F4AB0" w:rsidRDefault="005F4AB0" w:rsidP="005F4AB0">
      <w:pPr>
        <w:pStyle w:val="ListParagraph"/>
        <w:numPr>
          <w:ilvl w:val="0"/>
          <w:numId w:val="20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lick the button labeled “Sign In”</w:t>
      </w:r>
    </w:p>
    <w:p w14:paraId="756F0BB5" w14:textId="77777777" w:rsidR="005F4AB0" w:rsidRDefault="005F4AB0" w:rsidP="005F4AB0">
      <w:pPr>
        <w:pStyle w:val="ListParagraph"/>
        <w:numPr>
          <w:ilvl w:val="0"/>
          <w:numId w:val="20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nter </w:t>
      </w:r>
      <w:r>
        <w:rPr>
          <w:rFonts w:ascii="Arial" w:hAnsi="Arial" w:cs="Arial"/>
          <w:sz w:val="24"/>
          <w:szCs w:val="24"/>
          <w:shd w:val="clear" w:color="auto" w:fill="FFFFFF"/>
        </w:rPr>
        <w:t>“virtucards01@gmail.com” into the text input labeled “Enter email…”</w:t>
      </w:r>
    </w:p>
    <w:p w14:paraId="40210B66" w14:textId="77777777" w:rsidR="005F4AB0" w:rsidRDefault="005F4AB0" w:rsidP="005F4AB0">
      <w:pPr>
        <w:pStyle w:val="ListParagraph"/>
        <w:numPr>
          <w:ilvl w:val="0"/>
          <w:numId w:val="20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Enter “Testing1” into the text input labeled “Enter password…”</w:t>
      </w:r>
    </w:p>
    <w:p w14:paraId="4EBF3094" w14:textId="77777777" w:rsidR="005F4AB0" w:rsidRDefault="005F4AB0" w:rsidP="005F4AB0">
      <w:pPr>
        <w:pStyle w:val="ListParagraph"/>
        <w:numPr>
          <w:ilvl w:val="0"/>
          <w:numId w:val="20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Press the button labeled “Login”</w:t>
      </w:r>
    </w:p>
    <w:p w14:paraId="17B78685" w14:textId="77777777" w:rsidR="005F4AB0" w:rsidRDefault="005F4AB0" w:rsidP="005F4AB0">
      <w:pPr>
        <w:pStyle w:val="ListParagraph"/>
        <w:numPr>
          <w:ilvl w:val="0"/>
          <w:numId w:val="20"/>
        </w:numPr>
        <w:spacing w:line="256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A window should appear saying “Login Success”</w:t>
      </w:r>
    </w:p>
    <w:p w14:paraId="76B04D3E" w14:textId="77777777" w:rsidR="005F4AB0" w:rsidRDefault="005F4AB0" w:rsidP="005F4AB0">
      <w:pPr>
        <w:pStyle w:val="ListParagraph"/>
        <w:numPr>
          <w:ilvl w:val="0"/>
          <w:numId w:val="20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ss the OK button that appears on that window</w:t>
      </w:r>
    </w:p>
    <w:p w14:paraId="649034D0" w14:textId="77777777" w:rsidR="005F4AB0" w:rsidRDefault="005F4AB0" w:rsidP="005F4AB0">
      <w:pPr>
        <w:pStyle w:val="ListParagraph"/>
        <w:numPr>
          <w:ilvl w:val="0"/>
          <w:numId w:val="20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art VirtuCardHost application</w:t>
      </w:r>
    </w:p>
    <w:p w14:paraId="0B4701FB" w14:textId="77777777" w:rsidR="005F4AB0" w:rsidRPr="002A3066" w:rsidRDefault="005F4AB0" w:rsidP="005F4AB0">
      <w:pPr>
        <w:pStyle w:val="ListParagraph"/>
        <w:numPr>
          <w:ilvl w:val="0"/>
          <w:numId w:val="20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peat steps 2-7 but on the VirtuCardHost application, but use “virtucards02@gmail.com” as the email and use “Testing1” as the password</w:t>
      </w:r>
    </w:p>
    <w:p w14:paraId="3E23BBAC" w14:textId="77777777" w:rsidR="005F4AB0" w:rsidRDefault="005F4AB0" w:rsidP="005F4AB0">
      <w:pPr>
        <w:pStyle w:val="ListParagraph"/>
        <w:numPr>
          <w:ilvl w:val="0"/>
          <w:numId w:val="20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lect the “</w:t>
      </w:r>
      <w:proofErr w:type="spellStart"/>
      <w:r>
        <w:rPr>
          <w:rFonts w:ascii="Arial" w:hAnsi="Arial" w:cs="Arial"/>
          <w:sz w:val="24"/>
          <w:szCs w:val="24"/>
        </w:rPr>
        <w:t>GoFish</w:t>
      </w:r>
      <w:proofErr w:type="spellEnd"/>
      <w:r>
        <w:rPr>
          <w:rFonts w:ascii="Arial" w:hAnsi="Arial" w:cs="Arial"/>
          <w:sz w:val="24"/>
          <w:szCs w:val="24"/>
        </w:rPr>
        <w:t>” option from the game choices dropdown</w:t>
      </w:r>
    </w:p>
    <w:p w14:paraId="7BE385E1" w14:textId="77777777" w:rsidR="005F4AB0" w:rsidRDefault="005F4AB0" w:rsidP="005F4AB0">
      <w:pPr>
        <w:pStyle w:val="ListParagraph"/>
        <w:numPr>
          <w:ilvl w:val="0"/>
          <w:numId w:val="20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checkbox “Allow host to Join” should be checked on the host</w:t>
      </w:r>
    </w:p>
    <w:p w14:paraId="6294051E" w14:textId="77777777" w:rsidR="005F4AB0" w:rsidRDefault="005F4AB0" w:rsidP="005F4AB0">
      <w:pPr>
        <w:pStyle w:val="ListParagraph"/>
        <w:numPr>
          <w:ilvl w:val="0"/>
          <w:numId w:val="20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ss the Create Game button</w:t>
      </w:r>
    </w:p>
    <w:p w14:paraId="63953DD1" w14:textId="77777777" w:rsidR="005F4AB0" w:rsidRDefault="005F4AB0" w:rsidP="005F4AB0">
      <w:pPr>
        <w:pStyle w:val="ListParagraph"/>
        <w:numPr>
          <w:ilvl w:val="0"/>
          <w:numId w:val="20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n the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 enter the 6-character room code found on the host’s screen into the field labeled “Enter Code…”</w:t>
      </w:r>
    </w:p>
    <w:p w14:paraId="6F7166AC" w14:textId="77777777" w:rsidR="005F4AB0" w:rsidRDefault="005F4AB0" w:rsidP="005F4AB0">
      <w:pPr>
        <w:pStyle w:val="ListParagraph"/>
        <w:numPr>
          <w:ilvl w:val="0"/>
          <w:numId w:val="20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ss the Join Game button on the client</w:t>
      </w:r>
    </w:p>
    <w:p w14:paraId="6C7CB5F7" w14:textId="77777777" w:rsidR="005F4AB0" w:rsidRDefault="005F4AB0" w:rsidP="005F4AB0">
      <w:pPr>
        <w:pStyle w:val="ListParagraph"/>
        <w:numPr>
          <w:ilvl w:val="0"/>
          <w:numId w:val="20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rt another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</w:t>
      </w:r>
    </w:p>
    <w:p w14:paraId="075DAAB6" w14:textId="77777777" w:rsidR="005F4AB0" w:rsidRPr="00E42742" w:rsidRDefault="005F4AB0" w:rsidP="005F4AB0">
      <w:pPr>
        <w:pStyle w:val="ListParagraph"/>
        <w:numPr>
          <w:ilvl w:val="0"/>
          <w:numId w:val="20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peat steps 2-7 on the new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, but use “virtucards02@gmail.com” as the email and use “Testing1” as the password</w:t>
      </w:r>
    </w:p>
    <w:p w14:paraId="2F6AC3D6" w14:textId="77777777" w:rsidR="005F4AB0" w:rsidRDefault="005F4AB0" w:rsidP="005F4AB0">
      <w:pPr>
        <w:pStyle w:val="ListParagraph"/>
        <w:numPr>
          <w:ilvl w:val="0"/>
          <w:numId w:val="20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fter both players have joined, press the start game button on the VirtuCardHost application.</w:t>
      </w:r>
    </w:p>
    <w:p w14:paraId="2DE7B9AB" w14:textId="77777777" w:rsidR="005F4AB0" w:rsidRDefault="005F4AB0" w:rsidP="005F4AB0">
      <w:pPr>
        <w:pStyle w:val="ListParagraph"/>
        <w:numPr>
          <w:ilvl w:val="0"/>
          <w:numId w:val="20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n the host, press the Settings Button</w:t>
      </w:r>
    </w:p>
    <w:p w14:paraId="2DCA8F31" w14:textId="77777777" w:rsidR="005F4AB0" w:rsidRDefault="005F4AB0" w:rsidP="005F4AB0">
      <w:pPr>
        <w:pStyle w:val="ListParagraph"/>
        <w:numPr>
          <w:ilvl w:val="0"/>
          <w:numId w:val="20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n press the Change Card Back button</w:t>
      </w:r>
    </w:p>
    <w:p w14:paraId="4EE41BDF" w14:textId="77777777" w:rsidR="005F4AB0" w:rsidRPr="005F4AB0" w:rsidRDefault="005F4AB0" w:rsidP="005F4AB0">
      <w:pPr>
        <w:pStyle w:val="ListParagraph"/>
        <w:numPr>
          <w:ilvl w:val="0"/>
          <w:numId w:val="20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lect a sleeve of your choice from your device.</w:t>
      </w:r>
    </w:p>
    <w:p w14:paraId="200E2862" w14:textId="2A4D4077" w:rsidR="005F4AB0" w:rsidRDefault="005F4AB0" w:rsidP="005F4AB0">
      <w:pPr>
        <w:rPr>
          <w:rFonts w:ascii="Arial" w:hAnsi="Arial" w:cs="Arial"/>
          <w:sz w:val="24"/>
          <w:szCs w:val="24"/>
        </w:rPr>
      </w:pPr>
      <w:r w:rsidRPr="00F92B59">
        <w:rPr>
          <w:rFonts w:ascii="Arial" w:hAnsi="Arial" w:cs="Arial"/>
          <w:b/>
          <w:bCs/>
          <w:sz w:val="24"/>
          <w:szCs w:val="24"/>
        </w:rPr>
        <w:t xml:space="preserve">Expected Result: </w:t>
      </w:r>
      <w:r>
        <w:rPr>
          <w:rFonts w:ascii="Arial" w:hAnsi="Arial" w:cs="Arial"/>
          <w:sz w:val="24"/>
          <w:szCs w:val="24"/>
        </w:rPr>
        <w:t xml:space="preserve">The sleeve of all cards on the </w:t>
      </w:r>
      <w:r>
        <w:rPr>
          <w:rFonts w:ascii="Arial" w:hAnsi="Arial" w:cs="Arial"/>
          <w:sz w:val="24"/>
          <w:szCs w:val="24"/>
        </w:rPr>
        <w:t>Host change to the default sleeve</w:t>
      </w:r>
    </w:p>
    <w:p w14:paraId="405CF52D" w14:textId="77777777" w:rsidR="00624CC7" w:rsidRDefault="00624CC7" w:rsidP="00D00255">
      <w:pPr>
        <w:jc w:val="center"/>
        <w:rPr>
          <w:rFonts w:ascii="Arial" w:hAnsi="Arial" w:cs="Arial"/>
          <w:sz w:val="24"/>
          <w:szCs w:val="24"/>
          <w:shd w:val="clear" w:color="auto" w:fill="FFFFFF"/>
        </w:rPr>
      </w:pPr>
    </w:p>
    <w:p w14:paraId="5400996D" w14:textId="77777777" w:rsidR="00624CC7" w:rsidRDefault="00624CC7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br w:type="page"/>
      </w:r>
    </w:p>
    <w:p w14:paraId="7EC09843" w14:textId="0CE30E17" w:rsidR="00E42742" w:rsidRDefault="005F4AB0" w:rsidP="00887FAA">
      <w:pPr>
        <w:rPr>
          <w:b/>
          <w:bCs/>
          <w:sz w:val="32"/>
          <w:szCs w:val="32"/>
        </w:rPr>
      </w:pPr>
      <w:r w:rsidRPr="005F4AB0">
        <w:rPr>
          <w:b/>
          <w:bCs/>
          <w:sz w:val="32"/>
          <w:szCs w:val="32"/>
        </w:rPr>
        <w:drawing>
          <wp:inline distT="0" distB="0" distL="0" distR="0" wp14:anchorId="12FECCB5" wp14:editId="463225DB">
            <wp:extent cx="5943600" cy="33045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04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A03F6D" w14:textId="4FF98017" w:rsidR="005F4AB0" w:rsidRPr="00BB5FAF" w:rsidRDefault="005F4AB0" w:rsidP="00887FAA">
      <w:pPr>
        <w:rPr>
          <w:b/>
          <w:bCs/>
          <w:sz w:val="32"/>
          <w:szCs w:val="32"/>
        </w:rPr>
      </w:pPr>
      <w:r w:rsidRPr="005F4AB0">
        <w:rPr>
          <w:b/>
          <w:bCs/>
          <w:sz w:val="32"/>
          <w:szCs w:val="32"/>
        </w:rPr>
        <w:drawing>
          <wp:inline distT="0" distB="0" distL="0" distR="0" wp14:anchorId="31B3D051" wp14:editId="471466D0">
            <wp:extent cx="5943600" cy="343725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37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F4AB0" w:rsidRPr="00BB5F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D4EAED" w14:textId="77777777" w:rsidR="006F60FD" w:rsidRDefault="006F60FD" w:rsidP="005F4AB0">
      <w:pPr>
        <w:spacing w:after="0" w:line="240" w:lineRule="auto"/>
      </w:pPr>
      <w:r>
        <w:separator/>
      </w:r>
    </w:p>
  </w:endnote>
  <w:endnote w:type="continuationSeparator" w:id="0">
    <w:p w14:paraId="51FF2395" w14:textId="77777777" w:rsidR="006F60FD" w:rsidRDefault="006F60FD" w:rsidP="005F4A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D9CB8E" w14:textId="77777777" w:rsidR="006F60FD" w:rsidRDefault="006F60FD" w:rsidP="005F4AB0">
      <w:pPr>
        <w:spacing w:after="0" w:line="240" w:lineRule="auto"/>
      </w:pPr>
      <w:r>
        <w:separator/>
      </w:r>
    </w:p>
  </w:footnote>
  <w:footnote w:type="continuationSeparator" w:id="0">
    <w:p w14:paraId="0006ECC7" w14:textId="77777777" w:rsidR="006F60FD" w:rsidRDefault="006F60FD" w:rsidP="005F4AB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A2521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AF6B89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A97483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501E2E"/>
    <w:multiLevelType w:val="hybridMultilevel"/>
    <w:tmpl w:val="022492A0"/>
    <w:lvl w:ilvl="0" w:tplc="C4BE64C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D62A56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AB461B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BF3BB9"/>
    <w:multiLevelType w:val="hybridMultilevel"/>
    <w:tmpl w:val="022492A0"/>
    <w:lvl w:ilvl="0" w:tplc="C4BE64C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9D637D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E224B8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A02801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2F7E8C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BC0BC7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F26947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FEF111D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F650DE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00D7BBF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3A2FB2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0617ECF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42338F3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2"/>
  </w:num>
  <w:num w:numId="3">
    <w:abstractNumId w:val="4"/>
  </w:num>
  <w:num w:numId="4">
    <w:abstractNumId w:val="17"/>
  </w:num>
  <w:num w:numId="5">
    <w:abstractNumId w:val="2"/>
  </w:num>
  <w:num w:numId="6">
    <w:abstractNumId w:val="8"/>
  </w:num>
  <w:num w:numId="7">
    <w:abstractNumId w:val="16"/>
  </w:num>
  <w:num w:numId="8">
    <w:abstractNumId w:val="13"/>
  </w:num>
  <w:num w:numId="9">
    <w:abstractNumId w:val="18"/>
  </w:num>
  <w:num w:numId="10">
    <w:abstractNumId w:val="14"/>
  </w:num>
  <w:num w:numId="11">
    <w:abstractNumId w:val="7"/>
  </w:num>
  <w:num w:numId="12">
    <w:abstractNumId w:val="9"/>
  </w:num>
  <w:num w:numId="13">
    <w:abstractNumId w:val="5"/>
  </w:num>
  <w:num w:numId="14">
    <w:abstractNumId w:val="1"/>
  </w:num>
  <w:num w:numId="15">
    <w:abstractNumId w:val="3"/>
  </w:num>
  <w:num w:numId="16">
    <w:abstractNumId w:val="15"/>
  </w:num>
  <w:num w:numId="17">
    <w:abstractNumId w:val="6"/>
  </w:num>
  <w:num w:numId="18">
    <w:abstractNumId w:val="11"/>
  </w:num>
  <w:num w:numId="19">
    <w:abstractNumId w:val="0"/>
  </w:num>
  <w:num w:numId="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3NDU1NLI0MbS0NDZX0lEKTi0uzszPAykwqwUAP1bgaiwAAAA="/>
  </w:docVars>
  <w:rsids>
    <w:rsidRoot w:val="00887FAA"/>
    <w:rsid w:val="00020DA0"/>
    <w:rsid w:val="000804F8"/>
    <w:rsid w:val="00261840"/>
    <w:rsid w:val="002A3066"/>
    <w:rsid w:val="0030176E"/>
    <w:rsid w:val="00357734"/>
    <w:rsid w:val="003A395A"/>
    <w:rsid w:val="003D7EC1"/>
    <w:rsid w:val="00477243"/>
    <w:rsid w:val="00535E41"/>
    <w:rsid w:val="005F4AB0"/>
    <w:rsid w:val="00624CC7"/>
    <w:rsid w:val="006F60FD"/>
    <w:rsid w:val="00813A2D"/>
    <w:rsid w:val="00887FAA"/>
    <w:rsid w:val="008D2AC3"/>
    <w:rsid w:val="00986846"/>
    <w:rsid w:val="00986C90"/>
    <w:rsid w:val="00A044C4"/>
    <w:rsid w:val="00A265AD"/>
    <w:rsid w:val="00BB5FAF"/>
    <w:rsid w:val="00CA0FE3"/>
    <w:rsid w:val="00D00255"/>
    <w:rsid w:val="00D171DF"/>
    <w:rsid w:val="00D6487C"/>
    <w:rsid w:val="00E42742"/>
    <w:rsid w:val="00EA238E"/>
    <w:rsid w:val="00EF26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981929"/>
  <w15:chartTrackingRefBased/>
  <w15:docId w15:val="{FA5E5F7F-6C48-4D7A-8B99-60D5A236E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4AB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7FA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87FA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7FA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F4A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4AB0"/>
  </w:style>
  <w:style w:type="paragraph" w:styleId="Footer">
    <w:name w:val="footer"/>
    <w:basedOn w:val="Normal"/>
    <w:link w:val="FooterChar"/>
    <w:uiPriority w:val="99"/>
    <w:unhideWhenUsed/>
    <w:rsid w:val="005F4A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4A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9</Pages>
  <Words>834</Words>
  <Characters>4758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yne Marques</dc:creator>
  <cp:keywords/>
  <dc:description/>
  <cp:lastModifiedBy>Shayne Marques</cp:lastModifiedBy>
  <cp:revision>3</cp:revision>
  <dcterms:created xsi:type="dcterms:W3CDTF">2021-04-23T05:00:00Z</dcterms:created>
  <dcterms:modified xsi:type="dcterms:W3CDTF">2021-04-23T06:23:00Z</dcterms:modified>
</cp:coreProperties>
</file>